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Doc_conver_test/（3月）腹腔镜术后腹胀怎么办？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ab/>
        <w:t>陈华 张海燕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ab/>
        <w:t>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r>
        <w:rPr>
          <w:rStyle w:val="FootnoteReference"/>
        </w:rPr>
        <w:footnoteReference w:id="24"/>
      </w:r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ab/>
        <w:t>二、腹腔镜术后腹胀有哪些危害？</w:t>
      </w:r>
    </w:p>
    <w:p>
      <w:pPr>
        <w:pStyle w:val="BodyText"/>
      </w:pPr>
      <w:r>
        <w:tab/>
        <w:t>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ab/>
        <w:t>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ab/>
        <w:t>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ab/>
        <w:t>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ab/>
        <w:t>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ab/>
        <w:t>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ab/>
        <w:t>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ab/>
        <w:t>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陈华，医学硕士，副主任医师，河北省沧州中西医结合医院推拿康复科主任。现任河北省中医康复学会推拿分会副主任委员，河北省社区中西医结合康复医学会副主任委员。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术野是医学术语，就是指手术时视力所及的范围，术野与视野、照射野等是一样的概念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10:49:13Z</dcterms:created>
  <dcterms:modified xsi:type="dcterms:W3CDTF">2024-07-30T10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